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A5672" w14:textId="77777777" w:rsidR="002F0251" w:rsidRPr="00E30B79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bookmarkStart w:id="0" w:name="_Hlk106808127"/>
      <w:r w:rsidRPr="00E30B79">
        <w:rPr>
          <w:rFonts w:ascii="Times New Roman" w:hAnsi="Times New Roman"/>
          <w:b/>
          <w:bCs/>
          <w:sz w:val="24"/>
          <w:szCs w:val="24"/>
        </w:rPr>
        <w:t>UNIVERSITY OF GUELPH</w:t>
      </w:r>
    </w:p>
    <w:p w14:paraId="1E732A42" w14:textId="77777777" w:rsidR="002F0251" w:rsidRPr="00E30B79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>College of Social and Applied Human Sciences</w:t>
      </w:r>
    </w:p>
    <w:p w14:paraId="4328ED75" w14:textId="77777777" w:rsidR="002F0251" w:rsidRPr="00E30B79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>Department of Sociology and Anthropology</w:t>
      </w:r>
    </w:p>
    <w:p w14:paraId="142A8649" w14:textId="132ADB04" w:rsidR="002F0251" w:rsidRPr="00E30B79" w:rsidRDefault="00F77FD8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>Fall</w:t>
      </w:r>
      <w:r w:rsidR="00B53667" w:rsidRPr="00E30B79">
        <w:rPr>
          <w:rFonts w:ascii="Times New Roman" w:hAnsi="Times New Roman"/>
          <w:b/>
          <w:bCs/>
          <w:sz w:val="24"/>
          <w:szCs w:val="24"/>
        </w:rPr>
        <w:t xml:space="preserve"> 20</w:t>
      </w:r>
      <w:r w:rsidR="00CB0108" w:rsidRPr="00E30B79">
        <w:rPr>
          <w:rFonts w:ascii="Times New Roman" w:hAnsi="Times New Roman"/>
          <w:b/>
          <w:bCs/>
          <w:sz w:val="24"/>
          <w:szCs w:val="24"/>
        </w:rPr>
        <w:t>2</w:t>
      </w:r>
      <w:r w:rsidR="00802688">
        <w:rPr>
          <w:rFonts w:ascii="Times New Roman" w:hAnsi="Times New Roman"/>
          <w:b/>
          <w:bCs/>
          <w:sz w:val="24"/>
          <w:szCs w:val="24"/>
        </w:rPr>
        <w:t>3</w:t>
      </w:r>
    </w:p>
    <w:p w14:paraId="3E6E5DC2" w14:textId="4F8C08DE" w:rsidR="002F0251" w:rsidRPr="00E30B79" w:rsidRDefault="002F0251" w:rsidP="002F02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 xml:space="preserve">SOAN </w:t>
      </w:r>
      <w:r w:rsidR="00F77FD8" w:rsidRPr="00E30B79">
        <w:rPr>
          <w:rFonts w:ascii="Times New Roman" w:hAnsi="Times New Roman"/>
          <w:b/>
          <w:bCs/>
          <w:sz w:val="24"/>
          <w:szCs w:val="24"/>
        </w:rPr>
        <w:t>3</w:t>
      </w:r>
      <w:r w:rsidRPr="00E30B79">
        <w:rPr>
          <w:rFonts w:ascii="Times New Roman" w:hAnsi="Times New Roman"/>
          <w:b/>
          <w:bCs/>
          <w:sz w:val="24"/>
          <w:szCs w:val="24"/>
        </w:rPr>
        <w:t>040 Globalization of Work and Organizations</w:t>
      </w:r>
      <w:r w:rsidR="001A7519" w:rsidRPr="00E30B79">
        <w:rPr>
          <w:rFonts w:ascii="Times New Roman" w:hAnsi="Times New Roman"/>
          <w:b/>
          <w:bCs/>
          <w:sz w:val="24"/>
          <w:szCs w:val="24"/>
        </w:rPr>
        <w:t xml:space="preserve">  (.5)</w:t>
      </w:r>
    </w:p>
    <w:p w14:paraId="166C21ED" w14:textId="77777777" w:rsidR="002F0251" w:rsidRPr="00E30B79" w:rsidRDefault="002F0251" w:rsidP="008A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D5E3D6A" w14:textId="671832CA" w:rsidR="002F0251" w:rsidRPr="00E30B79" w:rsidRDefault="003C6250" w:rsidP="008A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>Lecturer</w:t>
      </w:r>
      <w:r w:rsidR="002F0251" w:rsidRPr="00E30B79">
        <w:rPr>
          <w:rFonts w:ascii="Times New Roman" w:hAnsi="Times New Roman"/>
          <w:b/>
          <w:bCs/>
          <w:sz w:val="24"/>
          <w:szCs w:val="24"/>
        </w:rPr>
        <w:t xml:space="preserve">: </w:t>
      </w:r>
      <w:r w:rsidR="0052035B" w:rsidRPr="00E30B79">
        <w:rPr>
          <w:rFonts w:ascii="Times New Roman" w:hAnsi="Times New Roman"/>
          <w:bCs/>
          <w:sz w:val="24"/>
          <w:szCs w:val="24"/>
        </w:rPr>
        <w:t>Dr.</w:t>
      </w:r>
      <w:r w:rsidR="0052035B" w:rsidRPr="00E30B7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60BBF" w:rsidRPr="00E30B79">
        <w:rPr>
          <w:rFonts w:ascii="Times New Roman" w:hAnsi="Times New Roman"/>
          <w:sz w:val="24"/>
          <w:szCs w:val="24"/>
        </w:rPr>
        <w:t>Deidre Rose</w:t>
      </w:r>
      <w:r w:rsidR="00715653" w:rsidRPr="00E30B79">
        <w:rPr>
          <w:rFonts w:ascii="Times New Roman" w:hAnsi="Times New Roman"/>
          <w:sz w:val="24"/>
          <w:szCs w:val="24"/>
        </w:rPr>
        <w:tab/>
      </w:r>
      <w:r w:rsidR="00715653" w:rsidRPr="00E30B79">
        <w:rPr>
          <w:rFonts w:ascii="Times New Roman" w:hAnsi="Times New Roman"/>
          <w:sz w:val="24"/>
          <w:szCs w:val="24"/>
        </w:rPr>
        <w:tab/>
      </w:r>
      <w:r w:rsidR="00715653" w:rsidRPr="00E30B79">
        <w:rPr>
          <w:rFonts w:ascii="Times New Roman" w:hAnsi="Times New Roman"/>
          <w:sz w:val="24"/>
          <w:szCs w:val="24"/>
        </w:rPr>
        <w:tab/>
      </w:r>
      <w:r w:rsidR="00715653" w:rsidRPr="00E30B79">
        <w:rPr>
          <w:rFonts w:ascii="Times New Roman" w:hAnsi="Times New Roman"/>
          <w:sz w:val="24"/>
          <w:szCs w:val="24"/>
        </w:rPr>
        <w:tab/>
      </w:r>
      <w:r w:rsidR="00715653" w:rsidRPr="00E30B79">
        <w:rPr>
          <w:rFonts w:ascii="Times New Roman" w:hAnsi="Times New Roman"/>
          <w:sz w:val="24"/>
          <w:szCs w:val="24"/>
        </w:rPr>
        <w:tab/>
      </w:r>
      <w:r w:rsidR="00715653" w:rsidRPr="00E30B79">
        <w:rPr>
          <w:rFonts w:ascii="Times New Roman" w:hAnsi="Times New Roman"/>
          <w:b/>
          <w:bCs/>
          <w:sz w:val="24"/>
          <w:szCs w:val="24"/>
        </w:rPr>
        <w:t>email</w:t>
      </w:r>
      <w:r w:rsidR="00715653" w:rsidRPr="00E30B79">
        <w:rPr>
          <w:rFonts w:ascii="Times New Roman" w:hAnsi="Times New Roman"/>
          <w:sz w:val="24"/>
          <w:szCs w:val="24"/>
        </w:rPr>
        <w:t>: derose@uoguelph.ca</w:t>
      </w:r>
    </w:p>
    <w:p w14:paraId="3C188752" w14:textId="60F6EC29" w:rsidR="004355F5" w:rsidRDefault="002F0251" w:rsidP="004355F5">
      <w:pPr>
        <w:pStyle w:val="Default"/>
        <w:rPr>
          <w:bCs/>
        </w:rPr>
      </w:pPr>
      <w:r w:rsidRPr="00E30B79">
        <w:rPr>
          <w:b/>
          <w:bCs/>
        </w:rPr>
        <w:t xml:space="preserve">Class meetings: </w:t>
      </w:r>
      <w:r w:rsidRPr="00E30B79">
        <w:t xml:space="preserve"> </w:t>
      </w:r>
      <w:r w:rsidR="008A0251" w:rsidRPr="00E30B79">
        <w:t>T</w:t>
      </w:r>
      <w:r w:rsidR="000C30CC" w:rsidRPr="00E30B79">
        <w:t>hursday</w:t>
      </w:r>
      <w:r w:rsidR="00FB7995" w:rsidRPr="00E30B79">
        <w:t xml:space="preserve"> 7:00 – 9:50 PM</w:t>
      </w:r>
      <w:r w:rsidR="00347A76" w:rsidRPr="00E30B79">
        <w:rPr>
          <w:b/>
        </w:rPr>
        <w:tab/>
      </w:r>
      <w:r w:rsidR="00244B3F" w:rsidRPr="00E30B79">
        <w:rPr>
          <w:b/>
        </w:rPr>
        <w:t xml:space="preserve"> </w:t>
      </w:r>
      <w:r w:rsidR="00DD28BE" w:rsidRPr="00E30B79">
        <w:rPr>
          <w:b/>
        </w:rPr>
        <w:tab/>
      </w:r>
      <w:r w:rsidR="009503B3" w:rsidRPr="00E30B79">
        <w:rPr>
          <w:b/>
        </w:rPr>
        <w:tab/>
      </w:r>
      <w:r w:rsidRPr="00E30B79">
        <w:rPr>
          <w:b/>
          <w:bCs/>
        </w:rPr>
        <w:t xml:space="preserve">Location: </w:t>
      </w:r>
      <w:r w:rsidRPr="00E30B79">
        <w:t xml:space="preserve"> </w:t>
      </w:r>
      <w:r w:rsidR="004355F5">
        <w:rPr>
          <w:bCs/>
        </w:rPr>
        <w:t>ALEX218</w:t>
      </w:r>
    </w:p>
    <w:p w14:paraId="0EBE2A65" w14:textId="72BF047F" w:rsidR="00297F43" w:rsidRPr="00E30B79" w:rsidRDefault="004355F5" w:rsidP="004355F5">
      <w:pPr>
        <w:pStyle w:val="Default"/>
      </w:pPr>
      <w:r>
        <w:rPr>
          <w:bCs/>
        </w:rPr>
        <w:t>O</w:t>
      </w:r>
      <w:r w:rsidR="002F0251" w:rsidRPr="00E30B79">
        <w:rPr>
          <w:b/>
          <w:bCs/>
        </w:rPr>
        <w:t xml:space="preserve">ffice:  </w:t>
      </w:r>
      <w:r>
        <w:rPr>
          <w:bCs/>
        </w:rPr>
        <w:t>MACK647</w:t>
      </w:r>
      <w:r w:rsidR="009503B3" w:rsidRPr="00E30B79">
        <w:rPr>
          <w:bCs/>
        </w:rPr>
        <w:tab/>
      </w:r>
      <w:r w:rsidR="00244B3F" w:rsidRPr="00E30B79">
        <w:rPr>
          <w:b/>
          <w:bCs/>
        </w:rPr>
        <w:t xml:space="preserve">Office </w:t>
      </w:r>
      <w:r w:rsidR="00210A6E" w:rsidRPr="00E30B79">
        <w:rPr>
          <w:b/>
          <w:bCs/>
        </w:rPr>
        <w:t xml:space="preserve">Hours: </w:t>
      </w:r>
      <w:r w:rsidR="00A470B0" w:rsidRPr="00A470B0">
        <w:t>TBA</w:t>
      </w:r>
    </w:p>
    <w:p w14:paraId="306D1266" w14:textId="77777777" w:rsidR="00244B3F" w:rsidRPr="00E30B79" w:rsidRDefault="00244B3F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68BF4EA" w14:textId="429B35D2" w:rsidR="00FB7995" w:rsidRPr="00E30B79" w:rsidRDefault="002F0251" w:rsidP="002F0251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/>
          <w:bCs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 xml:space="preserve">Email: </w:t>
      </w:r>
      <w:hyperlink r:id="rId7" w:history="1">
        <w:r w:rsidR="007D4484" w:rsidRPr="00E30B79">
          <w:rPr>
            <w:rStyle w:val="Hyperlink"/>
            <w:rFonts w:ascii="Times New Roman" w:hAnsi="Times New Roman"/>
            <w:bCs/>
            <w:sz w:val="24"/>
            <w:szCs w:val="24"/>
          </w:rPr>
          <w:t>derose@uoguelph.ca</w:t>
        </w:r>
      </w:hyperlink>
      <w:r w:rsidR="00FF4735" w:rsidRPr="00E30B79">
        <w:rPr>
          <w:rStyle w:val="Hyperlink"/>
          <w:rFonts w:ascii="Times New Roman" w:hAnsi="Times New Roman"/>
          <w:bCs/>
          <w:sz w:val="24"/>
          <w:szCs w:val="24"/>
        </w:rPr>
        <w:t>.</w:t>
      </w:r>
    </w:p>
    <w:p w14:paraId="6B660F56" w14:textId="77777777" w:rsidR="008C2AA2" w:rsidRPr="00E30B79" w:rsidRDefault="008C2AA2" w:rsidP="008C2AA2">
      <w:pPr>
        <w:pStyle w:val="BodyText"/>
        <w:tabs>
          <w:tab w:val="left" w:pos="5304"/>
        </w:tabs>
        <w:ind w:left="985"/>
      </w:pPr>
    </w:p>
    <w:p w14:paraId="74AD2CD3" w14:textId="36B1DE0D" w:rsidR="002F0251" w:rsidRPr="00E30B79" w:rsidRDefault="002F0251" w:rsidP="00297F4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 xml:space="preserve">Course Description: </w:t>
      </w:r>
      <w:r w:rsidRPr="00E30B79">
        <w:rPr>
          <w:rFonts w:ascii="Times New Roman" w:hAnsi="Times New Roman"/>
          <w:sz w:val="24"/>
          <w:szCs w:val="24"/>
        </w:rPr>
        <w:t>This c</w:t>
      </w:r>
      <w:r w:rsidR="00460BBF" w:rsidRPr="00E30B79">
        <w:rPr>
          <w:rFonts w:ascii="Times New Roman" w:hAnsi="Times New Roman"/>
          <w:sz w:val="24"/>
          <w:szCs w:val="24"/>
        </w:rPr>
        <w:t xml:space="preserve">ourse examines </w:t>
      </w:r>
      <w:r w:rsidR="008D2AEA" w:rsidRPr="008D2AEA">
        <w:rPr>
          <w:rFonts w:ascii="Times New Roman" w:hAnsi="Times New Roman"/>
          <w:sz w:val="24"/>
          <w:szCs w:val="24"/>
        </w:rPr>
        <w:t xml:space="preserve">work and occupations' social, economic, and political dimensions </w:t>
      </w:r>
      <w:r w:rsidR="00621FEF">
        <w:rPr>
          <w:rFonts w:ascii="Times New Roman" w:hAnsi="Times New Roman"/>
          <w:sz w:val="24"/>
          <w:szCs w:val="24"/>
        </w:rPr>
        <w:t>globally and locally</w:t>
      </w:r>
      <w:r w:rsidRPr="00E30B79">
        <w:rPr>
          <w:rFonts w:ascii="Times New Roman" w:hAnsi="Times New Roman"/>
          <w:sz w:val="24"/>
          <w:szCs w:val="24"/>
        </w:rPr>
        <w:t>.  Paying particular attention to the present globalization process, the course will explore how</w:t>
      </w:r>
      <w:r w:rsidR="008A0251" w:rsidRPr="00E30B79">
        <w:rPr>
          <w:rFonts w:ascii="Times New Roman" w:hAnsi="Times New Roman"/>
          <w:sz w:val="24"/>
          <w:szCs w:val="24"/>
        </w:rPr>
        <w:t xml:space="preserve"> ideas about</w:t>
      </w:r>
      <w:r w:rsidRPr="00E30B79">
        <w:rPr>
          <w:rFonts w:ascii="Times New Roman" w:hAnsi="Times New Roman"/>
          <w:sz w:val="24"/>
          <w:szCs w:val="24"/>
        </w:rPr>
        <w:t xml:space="preserve"> work and occupatio</w:t>
      </w:r>
      <w:r w:rsidR="00F77FD8" w:rsidRPr="00E30B79">
        <w:rPr>
          <w:rFonts w:ascii="Times New Roman" w:hAnsi="Times New Roman"/>
          <w:sz w:val="24"/>
          <w:szCs w:val="24"/>
        </w:rPr>
        <w:t>ns are transformed</w:t>
      </w:r>
      <w:r w:rsidR="008A0251" w:rsidRPr="00E30B79">
        <w:rPr>
          <w:rFonts w:ascii="Times New Roman" w:hAnsi="Times New Roman"/>
          <w:sz w:val="24"/>
          <w:szCs w:val="24"/>
        </w:rPr>
        <w:t>.  We will examine</w:t>
      </w:r>
      <w:r w:rsidRPr="00E30B79">
        <w:rPr>
          <w:rFonts w:ascii="Times New Roman" w:hAnsi="Times New Roman"/>
          <w:sz w:val="24"/>
          <w:szCs w:val="24"/>
        </w:rPr>
        <w:t xml:space="preserve"> different theoretical approaches and co</w:t>
      </w:r>
      <w:r w:rsidR="008A0251" w:rsidRPr="00E30B79">
        <w:rPr>
          <w:rFonts w:ascii="Times New Roman" w:hAnsi="Times New Roman"/>
          <w:sz w:val="24"/>
          <w:szCs w:val="24"/>
        </w:rPr>
        <w:t>ncepts used in the study of work</w:t>
      </w:r>
      <w:r w:rsidRPr="00E30B79">
        <w:rPr>
          <w:rFonts w:ascii="Times New Roman" w:hAnsi="Times New Roman"/>
          <w:sz w:val="24"/>
          <w:szCs w:val="24"/>
        </w:rPr>
        <w:t>.  Using specific case studies</w:t>
      </w:r>
      <w:r w:rsidR="008A0251" w:rsidRPr="00E30B79">
        <w:rPr>
          <w:rFonts w:ascii="Times New Roman" w:hAnsi="Times New Roman"/>
          <w:sz w:val="24"/>
          <w:szCs w:val="24"/>
        </w:rPr>
        <w:t>, we will explore questions related to</w:t>
      </w:r>
      <w:r w:rsidRPr="00E30B79">
        <w:rPr>
          <w:rFonts w:ascii="Times New Roman" w:hAnsi="Times New Roman"/>
          <w:sz w:val="24"/>
          <w:szCs w:val="24"/>
        </w:rPr>
        <w:t xml:space="preserve"> work,</w:t>
      </w:r>
      <w:r w:rsidR="008A0251" w:rsidRPr="00E30B79">
        <w:rPr>
          <w:rFonts w:ascii="Times New Roman" w:hAnsi="Times New Roman"/>
          <w:sz w:val="24"/>
          <w:szCs w:val="24"/>
        </w:rPr>
        <w:t xml:space="preserve"> occupation and identity, industrial and post-industrial societies, </w:t>
      </w:r>
      <w:r w:rsidRPr="00E30B79">
        <w:rPr>
          <w:rFonts w:ascii="Times New Roman" w:hAnsi="Times New Roman"/>
          <w:sz w:val="24"/>
          <w:szCs w:val="24"/>
        </w:rPr>
        <w:t xml:space="preserve">technological change, and the effects of gender, age, </w:t>
      </w:r>
      <w:r w:rsidR="008D2AEA">
        <w:rPr>
          <w:rFonts w:ascii="Times New Roman" w:hAnsi="Times New Roman"/>
          <w:sz w:val="24"/>
          <w:szCs w:val="24"/>
        </w:rPr>
        <w:t xml:space="preserve">and </w:t>
      </w:r>
      <w:r w:rsidRPr="00E30B79">
        <w:rPr>
          <w:rFonts w:ascii="Times New Roman" w:hAnsi="Times New Roman"/>
          <w:sz w:val="24"/>
          <w:szCs w:val="24"/>
        </w:rPr>
        <w:t>race/ethnicity on how work and employment are experienced.</w:t>
      </w:r>
      <w:r w:rsidR="00460BBF" w:rsidRPr="00E30B79">
        <w:rPr>
          <w:rFonts w:ascii="Times New Roman" w:hAnsi="Times New Roman"/>
          <w:sz w:val="24"/>
          <w:szCs w:val="24"/>
        </w:rPr>
        <w:t xml:space="preserve"> </w:t>
      </w:r>
      <w:r w:rsidR="00C17207" w:rsidRPr="00E30B79">
        <w:rPr>
          <w:rFonts w:ascii="Times New Roman" w:hAnsi="Times New Roman"/>
          <w:sz w:val="24"/>
          <w:szCs w:val="24"/>
        </w:rPr>
        <w:t>We will al</w:t>
      </w:r>
      <w:r w:rsidR="008A0251" w:rsidRPr="00E30B79">
        <w:rPr>
          <w:rFonts w:ascii="Times New Roman" w:hAnsi="Times New Roman"/>
          <w:sz w:val="24"/>
          <w:szCs w:val="24"/>
        </w:rPr>
        <w:t>so pay attention to issues related to automation, alienation, consumerism,</w:t>
      </w:r>
      <w:r w:rsidR="00297F43" w:rsidRPr="00E30B79">
        <w:rPr>
          <w:rFonts w:ascii="Times New Roman" w:hAnsi="Times New Roman"/>
          <w:sz w:val="24"/>
          <w:szCs w:val="24"/>
        </w:rPr>
        <w:t xml:space="preserve"> accommodation</w:t>
      </w:r>
      <w:r w:rsidR="00C34051" w:rsidRPr="00E30B79">
        <w:rPr>
          <w:rFonts w:ascii="Times New Roman" w:hAnsi="Times New Roman"/>
          <w:sz w:val="24"/>
          <w:szCs w:val="24"/>
        </w:rPr>
        <w:t>,</w:t>
      </w:r>
      <w:r w:rsidR="00297F43" w:rsidRPr="00E30B79">
        <w:rPr>
          <w:rFonts w:ascii="Times New Roman" w:hAnsi="Times New Roman"/>
          <w:sz w:val="24"/>
          <w:szCs w:val="24"/>
        </w:rPr>
        <w:t xml:space="preserve"> and resistance</w:t>
      </w:r>
      <w:r w:rsidR="00C17207" w:rsidRPr="00E30B79">
        <w:rPr>
          <w:rFonts w:ascii="Times New Roman" w:hAnsi="Times New Roman"/>
          <w:sz w:val="24"/>
          <w:szCs w:val="24"/>
        </w:rPr>
        <w:t>.</w:t>
      </w:r>
      <w:r w:rsidR="00B26C5F" w:rsidRPr="00E30B79">
        <w:rPr>
          <w:rFonts w:ascii="Times New Roman" w:hAnsi="Times New Roman"/>
          <w:sz w:val="24"/>
          <w:szCs w:val="24"/>
        </w:rPr>
        <w:t xml:space="preserve"> </w:t>
      </w:r>
    </w:p>
    <w:p w14:paraId="329D8F64" w14:textId="77777777" w:rsidR="002F0251" w:rsidRPr="00E30B79" w:rsidRDefault="002F0251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192C92A" w14:textId="3360795E" w:rsidR="002F0251" w:rsidRPr="00E30B79" w:rsidRDefault="002F0251" w:rsidP="002F025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 xml:space="preserve">Format: </w:t>
      </w:r>
      <w:r w:rsidRPr="00E30B79">
        <w:rPr>
          <w:rFonts w:ascii="Times New Roman" w:hAnsi="Times New Roman"/>
          <w:sz w:val="24"/>
          <w:szCs w:val="24"/>
        </w:rPr>
        <w:t>Lectures</w:t>
      </w:r>
      <w:r w:rsidR="00460BBF" w:rsidRPr="00E30B79">
        <w:rPr>
          <w:rFonts w:ascii="Times New Roman" w:hAnsi="Times New Roman"/>
          <w:sz w:val="24"/>
          <w:szCs w:val="24"/>
        </w:rPr>
        <w:t>, documentarie</w:t>
      </w:r>
      <w:r w:rsidR="005378E1" w:rsidRPr="00E30B79">
        <w:rPr>
          <w:rFonts w:ascii="Times New Roman" w:hAnsi="Times New Roman"/>
          <w:sz w:val="24"/>
          <w:szCs w:val="24"/>
        </w:rPr>
        <w:t xml:space="preserve">s, </w:t>
      </w:r>
      <w:r w:rsidRPr="00E30B79">
        <w:rPr>
          <w:rFonts w:ascii="Times New Roman" w:hAnsi="Times New Roman"/>
          <w:sz w:val="24"/>
          <w:szCs w:val="24"/>
        </w:rPr>
        <w:t xml:space="preserve">and </w:t>
      </w:r>
      <w:r w:rsidR="004355F5">
        <w:rPr>
          <w:rFonts w:ascii="Times New Roman" w:hAnsi="Times New Roman"/>
          <w:sz w:val="24"/>
          <w:szCs w:val="24"/>
        </w:rPr>
        <w:t>group presentations.</w:t>
      </w:r>
    </w:p>
    <w:p w14:paraId="72752D5C" w14:textId="77777777" w:rsidR="000B1A18" w:rsidRPr="00E30B79" w:rsidRDefault="000B1A18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EAE3EA3" w14:textId="50C101AA" w:rsidR="00DE0704" w:rsidRPr="00E30B79" w:rsidRDefault="000152D8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b/>
          <w:sz w:val="24"/>
          <w:szCs w:val="24"/>
        </w:rPr>
        <w:t>Course</w:t>
      </w:r>
      <w:r w:rsidR="00C34051" w:rsidRPr="00E30B79">
        <w:rPr>
          <w:rFonts w:ascii="Times New Roman" w:hAnsi="Times New Roman"/>
          <w:b/>
          <w:sz w:val="24"/>
          <w:szCs w:val="24"/>
        </w:rPr>
        <w:t>-</w:t>
      </w:r>
      <w:r w:rsidRPr="00E30B79">
        <w:rPr>
          <w:rFonts w:ascii="Times New Roman" w:hAnsi="Times New Roman"/>
          <w:b/>
          <w:sz w:val="24"/>
          <w:szCs w:val="24"/>
        </w:rPr>
        <w:t xml:space="preserve">Specific </w:t>
      </w:r>
      <w:r w:rsidR="00DE0704" w:rsidRPr="00E30B79">
        <w:rPr>
          <w:rFonts w:ascii="Times New Roman" w:hAnsi="Times New Roman"/>
          <w:b/>
          <w:sz w:val="24"/>
          <w:szCs w:val="24"/>
        </w:rPr>
        <w:t>Learning O</w:t>
      </w:r>
      <w:r w:rsidR="00802688">
        <w:rPr>
          <w:rFonts w:ascii="Times New Roman" w:hAnsi="Times New Roman"/>
          <w:b/>
          <w:sz w:val="24"/>
          <w:szCs w:val="24"/>
        </w:rPr>
        <w:t>utcomes</w:t>
      </w:r>
      <w:r w:rsidR="00DE0704" w:rsidRPr="00E30B79">
        <w:rPr>
          <w:rFonts w:ascii="Times New Roman" w:hAnsi="Times New Roman"/>
          <w:b/>
          <w:sz w:val="24"/>
          <w:szCs w:val="24"/>
        </w:rPr>
        <w:t xml:space="preserve">: </w:t>
      </w:r>
    </w:p>
    <w:p w14:paraId="1AFAD7CE" w14:textId="3EC03C4D" w:rsidR="00DE0704" w:rsidRPr="00E30B79" w:rsidRDefault="00DE0704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</w:rPr>
        <w:t>Upon successful completion of this course</w:t>
      </w:r>
      <w:r w:rsidR="00C34051" w:rsidRPr="00E30B79">
        <w:rPr>
          <w:rFonts w:ascii="Times New Roman" w:hAnsi="Times New Roman"/>
          <w:sz w:val="24"/>
          <w:szCs w:val="24"/>
        </w:rPr>
        <w:t>,</w:t>
      </w:r>
      <w:r w:rsidRPr="00E30B79">
        <w:rPr>
          <w:rFonts w:ascii="Times New Roman" w:hAnsi="Times New Roman"/>
          <w:sz w:val="24"/>
          <w:szCs w:val="24"/>
        </w:rPr>
        <w:t xml:space="preserve"> students should be able to:</w:t>
      </w:r>
    </w:p>
    <w:p w14:paraId="2435C5D1" w14:textId="77777777" w:rsidR="00DE0704" w:rsidRPr="00E30B79" w:rsidRDefault="00DE0704" w:rsidP="00DE070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DF29D72" w14:textId="7905FA54" w:rsidR="00DE0704" w:rsidRPr="00E30B79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  <w:lang w:eastAsia="en-CA"/>
        </w:rPr>
        <w:t>Define and explain the concepts of globalization, alienation, gender</w:t>
      </w:r>
      <w:r w:rsidR="00C34051" w:rsidRPr="00E30B79">
        <w:rPr>
          <w:rFonts w:ascii="Times New Roman" w:hAnsi="Times New Roman"/>
          <w:sz w:val="24"/>
          <w:szCs w:val="24"/>
          <w:lang w:eastAsia="en-CA"/>
        </w:rPr>
        <w:t>,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 work</w:t>
      </w:r>
      <w:r w:rsidR="00C34051" w:rsidRPr="00E30B79">
        <w:rPr>
          <w:rFonts w:ascii="Times New Roman" w:hAnsi="Times New Roman"/>
          <w:sz w:val="24"/>
          <w:szCs w:val="24"/>
          <w:lang w:eastAsia="en-CA"/>
        </w:rPr>
        <w:t>,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 and other </w:t>
      </w:r>
      <w:r w:rsidR="00C34051" w:rsidRPr="00E30B79">
        <w:rPr>
          <w:rFonts w:ascii="Times New Roman" w:hAnsi="Times New Roman"/>
          <w:sz w:val="24"/>
          <w:szCs w:val="24"/>
          <w:lang w:eastAsia="en-CA"/>
        </w:rPr>
        <w:t>critical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 concepts discussed throughout the semester.</w:t>
      </w:r>
    </w:p>
    <w:p w14:paraId="1F8EF2EF" w14:textId="77777777" w:rsidR="00DE0704" w:rsidRPr="00E30B79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  <w:lang w:eastAsia="en-CA"/>
        </w:rPr>
        <w:t>Demonstrate knowledge of the history of work and organizations.</w:t>
      </w:r>
    </w:p>
    <w:p w14:paraId="4A0A9078" w14:textId="6F61908F" w:rsidR="00DE0704" w:rsidRPr="00E30B79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  <w:lang w:eastAsia="en-CA"/>
        </w:rPr>
        <w:t xml:space="preserve">Apply basic sociological and anthropological concepts to analyzing issues related to </w:t>
      </w:r>
      <w:r w:rsidR="008D2AEA">
        <w:rPr>
          <w:rFonts w:ascii="Times New Roman" w:hAnsi="Times New Roman"/>
          <w:sz w:val="24"/>
          <w:szCs w:val="24"/>
          <w:lang w:eastAsia="en-CA"/>
        </w:rPr>
        <w:t>working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, organizations, and </w:t>
      </w:r>
      <w:r w:rsidR="00802688">
        <w:rPr>
          <w:rFonts w:ascii="Times New Roman" w:hAnsi="Times New Roman"/>
          <w:sz w:val="24"/>
          <w:szCs w:val="24"/>
          <w:lang w:eastAsia="en-CA"/>
        </w:rPr>
        <w:t>globalization</w:t>
      </w:r>
      <w:r w:rsidRPr="00E30B79">
        <w:rPr>
          <w:rFonts w:ascii="Times New Roman" w:hAnsi="Times New Roman"/>
          <w:sz w:val="24"/>
          <w:szCs w:val="24"/>
          <w:lang w:eastAsia="en-CA"/>
        </w:rPr>
        <w:t>.</w:t>
      </w:r>
    </w:p>
    <w:p w14:paraId="125516AD" w14:textId="114C9C20" w:rsidR="00DE0704" w:rsidRPr="00E30B79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  <w:lang w:eastAsia="en-CA"/>
        </w:rPr>
        <w:t xml:space="preserve">Understand and articulate various approaches to </w:t>
      </w:r>
      <w:r w:rsidR="00802688">
        <w:rPr>
          <w:rFonts w:ascii="Times New Roman" w:hAnsi="Times New Roman"/>
          <w:sz w:val="24"/>
          <w:szCs w:val="24"/>
          <w:lang w:eastAsia="en-CA"/>
        </w:rPr>
        <w:t>studying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 work and organizations</w:t>
      </w:r>
      <w:r w:rsidR="00C34051" w:rsidRPr="00E30B79">
        <w:rPr>
          <w:rFonts w:ascii="Times New Roman" w:hAnsi="Times New Roman"/>
          <w:sz w:val="24"/>
          <w:szCs w:val="24"/>
          <w:lang w:eastAsia="en-CA"/>
        </w:rPr>
        <w:t>,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 including ethnographic approaches, statistical analyses, and case studies.</w:t>
      </w:r>
    </w:p>
    <w:p w14:paraId="65539E79" w14:textId="355E07AA" w:rsidR="00DE0704" w:rsidRPr="00E30B79" w:rsidRDefault="00DE0704" w:rsidP="008A025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  <w:lang w:eastAsia="en-CA"/>
        </w:rPr>
        <w:t xml:space="preserve">Identify </w:t>
      </w:r>
      <w:r w:rsidR="008D2AEA">
        <w:rPr>
          <w:rFonts w:ascii="Times New Roman" w:hAnsi="Times New Roman"/>
          <w:sz w:val="24"/>
          <w:szCs w:val="24"/>
          <w:lang w:eastAsia="en-CA"/>
        </w:rPr>
        <w:t>how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 domestic issues rela</w:t>
      </w:r>
      <w:r w:rsidR="008A0251" w:rsidRPr="00E30B79">
        <w:rPr>
          <w:rFonts w:ascii="Times New Roman" w:hAnsi="Times New Roman"/>
          <w:sz w:val="24"/>
          <w:szCs w:val="24"/>
          <w:lang w:eastAsia="en-CA"/>
        </w:rPr>
        <w:t xml:space="preserve">ted to work and consumption connect </w:t>
      </w:r>
      <w:r w:rsidRPr="00E30B79">
        <w:rPr>
          <w:rFonts w:ascii="Times New Roman" w:hAnsi="Times New Roman"/>
          <w:sz w:val="24"/>
          <w:szCs w:val="24"/>
          <w:lang w:eastAsia="en-CA"/>
        </w:rPr>
        <w:t xml:space="preserve">with global ones. </w:t>
      </w:r>
    </w:p>
    <w:p w14:paraId="53F36791" w14:textId="153597ED" w:rsidR="00DE0704" w:rsidRPr="00E30B79" w:rsidRDefault="00DE0704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  <w:lang w:eastAsia="en-CA"/>
        </w:rPr>
        <w:t>Demonstrate and communicate knowledge of classical and contemporary theories relevant to the study of work and organizations.</w:t>
      </w:r>
    </w:p>
    <w:p w14:paraId="6070F759" w14:textId="77777777" w:rsidR="001C48FA" w:rsidRPr="00E30B79" w:rsidRDefault="003E1F27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</w:rPr>
        <w:t xml:space="preserve">Develop professional communication competencies, time management skills, and intellectual curiosity. </w:t>
      </w:r>
    </w:p>
    <w:p w14:paraId="441217D2" w14:textId="610505F4" w:rsidR="003E1F27" w:rsidRPr="00E30B79" w:rsidRDefault="001C48FA" w:rsidP="00C1720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</w:rPr>
        <w:t xml:space="preserve">For more information, students are invited to </w:t>
      </w:r>
      <w:r w:rsidR="003E1F27" w:rsidRPr="00E30B79">
        <w:rPr>
          <w:rFonts w:ascii="Times New Roman" w:hAnsi="Times New Roman"/>
          <w:sz w:val="24"/>
          <w:szCs w:val="24"/>
        </w:rPr>
        <w:t>refer to the broader departmental learning objectives</w:t>
      </w:r>
      <w:r w:rsidR="00C34051" w:rsidRPr="00E30B79">
        <w:rPr>
          <w:rFonts w:ascii="Times New Roman" w:hAnsi="Times New Roman"/>
          <w:sz w:val="24"/>
          <w:szCs w:val="24"/>
        </w:rPr>
        <w:t>,</w:t>
      </w:r>
      <w:r w:rsidR="003E1F27" w:rsidRPr="00E30B79">
        <w:rPr>
          <w:rFonts w:ascii="Times New Roman" w:hAnsi="Times New Roman"/>
          <w:sz w:val="24"/>
          <w:szCs w:val="24"/>
        </w:rPr>
        <w:t xml:space="preserve"> </w:t>
      </w:r>
      <w:r w:rsidRPr="00E30B79">
        <w:rPr>
          <w:rFonts w:ascii="Times New Roman" w:hAnsi="Times New Roman"/>
          <w:sz w:val="24"/>
          <w:szCs w:val="24"/>
        </w:rPr>
        <w:t xml:space="preserve">which can be found </w:t>
      </w:r>
      <w:r w:rsidR="003E1CA3" w:rsidRPr="00E30B79">
        <w:rPr>
          <w:rFonts w:ascii="Times New Roman" w:hAnsi="Times New Roman"/>
          <w:sz w:val="24"/>
          <w:szCs w:val="24"/>
        </w:rPr>
        <w:t>on the department website.</w:t>
      </w:r>
    </w:p>
    <w:p w14:paraId="0D81CBA1" w14:textId="6F566C0E" w:rsidR="002F0251" w:rsidRPr="00E30B79" w:rsidRDefault="002F0251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>Required Readings:</w:t>
      </w:r>
      <w:r w:rsidR="008A0251" w:rsidRPr="00E30B79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083DF71" w14:textId="50B3F447" w:rsidR="00C6141B" w:rsidRPr="00E30B79" w:rsidRDefault="00A64C94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E30B79">
        <w:rPr>
          <w:rFonts w:ascii="Times New Roman" w:hAnsi="Times New Roman"/>
          <w:color w:val="000000"/>
          <w:sz w:val="24"/>
          <w:szCs w:val="24"/>
        </w:rPr>
        <w:t xml:space="preserve">  </w:t>
      </w:r>
    </w:p>
    <w:p w14:paraId="0367454B" w14:textId="5B02E21B" w:rsidR="001214FA" w:rsidRPr="001214FA" w:rsidRDefault="001214FA" w:rsidP="001214F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</w:rPr>
        <w:t xml:space="preserve">Tsing, Anna </w:t>
      </w:r>
      <w:r>
        <w:rPr>
          <w:rFonts w:ascii="Times New Roman" w:hAnsi="Times New Roman"/>
          <w:sz w:val="24"/>
          <w:szCs w:val="24"/>
        </w:rPr>
        <w:t>(20</w:t>
      </w:r>
      <w:r w:rsidR="006A3445">
        <w:rPr>
          <w:rFonts w:ascii="Times New Roman" w:hAnsi="Times New Roman"/>
          <w:sz w:val="24"/>
          <w:szCs w:val="24"/>
        </w:rPr>
        <w:t>21</w:t>
      </w:r>
      <w:r>
        <w:rPr>
          <w:rFonts w:ascii="Times New Roman" w:hAnsi="Times New Roman"/>
          <w:sz w:val="24"/>
          <w:szCs w:val="24"/>
        </w:rPr>
        <w:t xml:space="preserve">). </w:t>
      </w:r>
      <w:r w:rsidRPr="00E30B79">
        <w:rPr>
          <w:rFonts w:ascii="Times New Roman" w:hAnsi="Times New Roman"/>
          <w:i/>
          <w:iCs/>
          <w:sz w:val="24"/>
          <w:szCs w:val="24"/>
        </w:rPr>
        <w:t>The Mushroom at the End of the World</w:t>
      </w:r>
      <w:r>
        <w:rPr>
          <w:rFonts w:ascii="Times New Roman" w:hAnsi="Times New Roman"/>
          <w:sz w:val="24"/>
          <w:szCs w:val="24"/>
        </w:rPr>
        <w:t>. Princeton University Press</w:t>
      </w:r>
    </w:p>
    <w:p w14:paraId="45C69106" w14:textId="3B27DD73" w:rsidR="00C6141B" w:rsidRPr="00E30B79" w:rsidRDefault="00C6141B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202124"/>
          <w:sz w:val="24"/>
          <w:szCs w:val="24"/>
          <w:shd w:val="clear" w:color="auto" w:fill="FFFFFF"/>
        </w:rPr>
      </w:pPr>
    </w:p>
    <w:p w14:paraId="1FDF8B6D" w14:textId="03CBD02A" w:rsidR="000B1A18" w:rsidRDefault="000B1A18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sz w:val="24"/>
          <w:szCs w:val="24"/>
        </w:rPr>
        <w:t>Select articles (electronic</w:t>
      </w:r>
      <w:r w:rsidR="008D1F7F" w:rsidRPr="00E30B79">
        <w:rPr>
          <w:rFonts w:ascii="Times New Roman" w:hAnsi="Times New Roman"/>
          <w:sz w:val="24"/>
          <w:szCs w:val="24"/>
        </w:rPr>
        <w:t xml:space="preserve"> via ARES</w:t>
      </w:r>
      <w:r w:rsidRPr="00E30B79">
        <w:rPr>
          <w:rFonts w:ascii="Times New Roman" w:hAnsi="Times New Roman"/>
          <w:sz w:val="24"/>
          <w:szCs w:val="24"/>
        </w:rPr>
        <w:t>)</w:t>
      </w:r>
      <w:r w:rsidR="008D1F7F" w:rsidRPr="00E30B79">
        <w:rPr>
          <w:rFonts w:ascii="Times New Roman" w:hAnsi="Times New Roman"/>
          <w:sz w:val="24"/>
          <w:szCs w:val="24"/>
        </w:rPr>
        <w:t xml:space="preserve"> </w:t>
      </w:r>
    </w:p>
    <w:p w14:paraId="2430B503" w14:textId="77777777" w:rsidR="000E6692" w:rsidRPr="00E30B79" w:rsidRDefault="000E6692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4B61D2B" w14:textId="77777777" w:rsidR="00C106AD" w:rsidRPr="00E30B79" w:rsidRDefault="00C106AD" w:rsidP="0010727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3309B0B" w14:textId="31939F23" w:rsidR="00424B37" w:rsidRPr="00E30B79" w:rsidRDefault="002F0251" w:rsidP="00424B3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E30B79">
        <w:rPr>
          <w:rFonts w:ascii="Times New Roman" w:hAnsi="Times New Roman"/>
          <w:b/>
          <w:bCs/>
          <w:sz w:val="24"/>
          <w:szCs w:val="24"/>
        </w:rPr>
        <w:t>Evaluation:</w:t>
      </w:r>
      <w:r w:rsidR="002D4D87" w:rsidRPr="00E30B79">
        <w:rPr>
          <w:rFonts w:ascii="Times New Roman" w:hAnsi="Times New Roman"/>
          <w:sz w:val="24"/>
          <w:szCs w:val="24"/>
        </w:rPr>
        <w:t xml:space="preserve"> </w:t>
      </w:r>
    </w:p>
    <w:p w14:paraId="074CDBC8" w14:textId="2A9847DF" w:rsidR="00976056" w:rsidRPr="00E30B79" w:rsidRDefault="00976056" w:rsidP="00424B3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E99274" w14:textId="58481EBA" w:rsidR="00976056" w:rsidRPr="00E30B79" w:rsidRDefault="001214FA" w:rsidP="00424B3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gnments will include written work, a group project, and online quizzes.</w:t>
      </w:r>
      <w:r w:rsidR="009635D2">
        <w:rPr>
          <w:rFonts w:ascii="Times New Roman" w:hAnsi="Times New Roman"/>
          <w:sz w:val="24"/>
          <w:szCs w:val="24"/>
        </w:rPr>
        <w:t xml:space="preserve"> Note that some class time will be devoted to working on your group assignment.</w:t>
      </w:r>
    </w:p>
    <w:bookmarkEnd w:id="0"/>
    <w:p w14:paraId="14CD650F" w14:textId="77777777" w:rsidR="006C2DD1" w:rsidRPr="003F543F" w:rsidRDefault="006C2DD1" w:rsidP="003F543F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sectPr w:rsidR="006C2DD1" w:rsidRPr="003F543F" w:rsidSect="00824F2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6CDD8" w14:textId="77777777" w:rsidR="00927DB3" w:rsidRDefault="00927DB3">
      <w:pPr>
        <w:spacing w:after="0" w:line="240" w:lineRule="auto"/>
      </w:pPr>
      <w:r>
        <w:separator/>
      </w:r>
    </w:p>
  </w:endnote>
  <w:endnote w:type="continuationSeparator" w:id="0">
    <w:p w14:paraId="22FE8A95" w14:textId="77777777" w:rsidR="00927DB3" w:rsidRDefault="00927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922DC" w14:textId="77777777" w:rsidR="00922ECD" w:rsidRDefault="00922E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918A6">
      <w:rPr>
        <w:noProof/>
      </w:rPr>
      <w:t>1</w:t>
    </w:r>
    <w:r>
      <w:fldChar w:fldCharType="end"/>
    </w:r>
  </w:p>
  <w:p w14:paraId="467B44B6" w14:textId="77777777" w:rsidR="00922ECD" w:rsidRDefault="00922E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EADEA" w14:textId="77777777" w:rsidR="00927DB3" w:rsidRDefault="00927DB3">
      <w:pPr>
        <w:spacing w:after="0" w:line="240" w:lineRule="auto"/>
      </w:pPr>
      <w:r>
        <w:separator/>
      </w:r>
    </w:p>
  </w:footnote>
  <w:footnote w:type="continuationSeparator" w:id="0">
    <w:p w14:paraId="40A55C10" w14:textId="77777777" w:rsidR="00927DB3" w:rsidRDefault="00927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D009C"/>
    <w:multiLevelType w:val="multilevel"/>
    <w:tmpl w:val="34BC5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EC22BB"/>
    <w:multiLevelType w:val="hybridMultilevel"/>
    <w:tmpl w:val="174051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044B0"/>
    <w:multiLevelType w:val="multilevel"/>
    <w:tmpl w:val="C5C83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5151E8"/>
    <w:multiLevelType w:val="hybridMultilevel"/>
    <w:tmpl w:val="DADE2C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E03CF"/>
    <w:multiLevelType w:val="hybridMultilevel"/>
    <w:tmpl w:val="28E44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03B10"/>
    <w:multiLevelType w:val="hybridMultilevel"/>
    <w:tmpl w:val="3D22CE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77FE4"/>
    <w:multiLevelType w:val="hybridMultilevel"/>
    <w:tmpl w:val="259C59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004E3"/>
    <w:multiLevelType w:val="hybridMultilevel"/>
    <w:tmpl w:val="577C8BFC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8E2525"/>
    <w:multiLevelType w:val="multilevel"/>
    <w:tmpl w:val="4C48F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D20459"/>
    <w:multiLevelType w:val="hybridMultilevel"/>
    <w:tmpl w:val="E6FCF8D4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304CC"/>
    <w:multiLevelType w:val="hybridMultilevel"/>
    <w:tmpl w:val="559CC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9833DE"/>
    <w:multiLevelType w:val="hybridMultilevel"/>
    <w:tmpl w:val="3374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880ACC"/>
    <w:multiLevelType w:val="hybridMultilevel"/>
    <w:tmpl w:val="B546F22A"/>
    <w:lvl w:ilvl="0" w:tplc="0D8C119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72B24"/>
    <w:multiLevelType w:val="hybridMultilevel"/>
    <w:tmpl w:val="922AF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4D5A22"/>
    <w:multiLevelType w:val="hybridMultilevel"/>
    <w:tmpl w:val="30ACA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204ABD"/>
    <w:multiLevelType w:val="hybridMultilevel"/>
    <w:tmpl w:val="74EAD1B2"/>
    <w:lvl w:ilvl="0" w:tplc="49C43B90">
      <w:numFmt w:val="bullet"/>
      <w:lvlText w:val=""/>
      <w:lvlJc w:val="left"/>
      <w:pPr>
        <w:ind w:left="985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6" w15:restartNumberingAfterBreak="0">
    <w:nsid w:val="6C9E31EB"/>
    <w:multiLevelType w:val="hybridMultilevel"/>
    <w:tmpl w:val="9BEEA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84F53"/>
    <w:multiLevelType w:val="hybridMultilevel"/>
    <w:tmpl w:val="33C43B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05792"/>
    <w:multiLevelType w:val="hybridMultilevel"/>
    <w:tmpl w:val="AF48E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947553">
    <w:abstractNumId w:val="8"/>
  </w:num>
  <w:num w:numId="2" w16cid:durableId="1574269057">
    <w:abstractNumId w:val="6"/>
  </w:num>
  <w:num w:numId="3" w16cid:durableId="1839227770">
    <w:abstractNumId w:val="11"/>
  </w:num>
  <w:num w:numId="4" w16cid:durableId="948468809">
    <w:abstractNumId w:val="1"/>
  </w:num>
  <w:num w:numId="5" w16cid:durableId="575020051">
    <w:abstractNumId w:val="18"/>
  </w:num>
  <w:num w:numId="6" w16cid:durableId="726294900">
    <w:abstractNumId w:val="10"/>
  </w:num>
  <w:num w:numId="7" w16cid:durableId="398983972">
    <w:abstractNumId w:val="4"/>
  </w:num>
  <w:num w:numId="8" w16cid:durableId="1029069781">
    <w:abstractNumId w:val="13"/>
  </w:num>
  <w:num w:numId="9" w16cid:durableId="1007908810">
    <w:abstractNumId w:val="16"/>
  </w:num>
  <w:num w:numId="10" w16cid:durableId="1963413975">
    <w:abstractNumId w:val="14"/>
  </w:num>
  <w:num w:numId="11" w16cid:durableId="690685436">
    <w:abstractNumId w:val="12"/>
  </w:num>
  <w:num w:numId="12" w16cid:durableId="1517619392">
    <w:abstractNumId w:val="7"/>
  </w:num>
  <w:num w:numId="13" w16cid:durableId="1724788447">
    <w:abstractNumId w:val="2"/>
  </w:num>
  <w:num w:numId="14" w16cid:durableId="1062100800">
    <w:abstractNumId w:val="15"/>
  </w:num>
  <w:num w:numId="15" w16cid:durableId="1453405464">
    <w:abstractNumId w:val="5"/>
  </w:num>
  <w:num w:numId="16" w16cid:durableId="1604262489">
    <w:abstractNumId w:val="17"/>
  </w:num>
  <w:num w:numId="17" w16cid:durableId="71315966">
    <w:abstractNumId w:val="9"/>
  </w:num>
  <w:num w:numId="18" w16cid:durableId="1779645091">
    <w:abstractNumId w:val="3"/>
  </w:num>
  <w:num w:numId="19" w16cid:durableId="620066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rQwMDU2sDC2NDZQ0lEKTi0uzszPAykwqgUARVB2eCwAAAA="/>
  </w:docVars>
  <w:rsids>
    <w:rsidRoot w:val="002F0251"/>
    <w:rsid w:val="00005F50"/>
    <w:rsid w:val="000152D8"/>
    <w:rsid w:val="000158A0"/>
    <w:rsid w:val="00024B00"/>
    <w:rsid w:val="000310CB"/>
    <w:rsid w:val="000446E0"/>
    <w:rsid w:val="00045B8B"/>
    <w:rsid w:val="000630B8"/>
    <w:rsid w:val="000648A2"/>
    <w:rsid w:val="000918A6"/>
    <w:rsid w:val="00091F6B"/>
    <w:rsid w:val="000B1A18"/>
    <w:rsid w:val="000C30CC"/>
    <w:rsid w:val="000E15CF"/>
    <w:rsid w:val="000E4366"/>
    <w:rsid w:val="000E57AE"/>
    <w:rsid w:val="000E659A"/>
    <w:rsid w:val="000E6692"/>
    <w:rsid w:val="000F758E"/>
    <w:rsid w:val="001009BA"/>
    <w:rsid w:val="00104E37"/>
    <w:rsid w:val="00105C52"/>
    <w:rsid w:val="0010727A"/>
    <w:rsid w:val="001214FA"/>
    <w:rsid w:val="00135289"/>
    <w:rsid w:val="00195CDC"/>
    <w:rsid w:val="001A7519"/>
    <w:rsid w:val="001C48FA"/>
    <w:rsid w:val="001C5603"/>
    <w:rsid w:val="001C6566"/>
    <w:rsid w:val="001C6EF9"/>
    <w:rsid w:val="001E1A56"/>
    <w:rsid w:val="00210A6E"/>
    <w:rsid w:val="00226B0C"/>
    <w:rsid w:val="00244B3F"/>
    <w:rsid w:val="00260E38"/>
    <w:rsid w:val="00261D20"/>
    <w:rsid w:val="002657E9"/>
    <w:rsid w:val="0027300F"/>
    <w:rsid w:val="00277600"/>
    <w:rsid w:val="00287F7F"/>
    <w:rsid w:val="00291351"/>
    <w:rsid w:val="00297F43"/>
    <w:rsid w:val="002B0757"/>
    <w:rsid w:val="002B6BE8"/>
    <w:rsid w:val="002C1129"/>
    <w:rsid w:val="002D3BD4"/>
    <w:rsid w:val="002D4D87"/>
    <w:rsid w:val="002D7B1E"/>
    <w:rsid w:val="002E4CC5"/>
    <w:rsid w:val="002F0251"/>
    <w:rsid w:val="002F0957"/>
    <w:rsid w:val="002F101C"/>
    <w:rsid w:val="00302F79"/>
    <w:rsid w:val="00320059"/>
    <w:rsid w:val="00323C9C"/>
    <w:rsid w:val="00326E4F"/>
    <w:rsid w:val="00345BFE"/>
    <w:rsid w:val="00347A76"/>
    <w:rsid w:val="00347DE0"/>
    <w:rsid w:val="00357454"/>
    <w:rsid w:val="003621D1"/>
    <w:rsid w:val="003650A9"/>
    <w:rsid w:val="0039112D"/>
    <w:rsid w:val="00397E6A"/>
    <w:rsid w:val="003B583F"/>
    <w:rsid w:val="003C6250"/>
    <w:rsid w:val="003D3155"/>
    <w:rsid w:val="003E1CA3"/>
    <w:rsid w:val="003E1F27"/>
    <w:rsid w:val="003F543F"/>
    <w:rsid w:val="003F62DB"/>
    <w:rsid w:val="00405670"/>
    <w:rsid w:val="00411EA5"/>
    <w:rsid w:val="004172DC"/>
    <w:rsid w:val="00424B37"/>
    <w:rsid w:val="00425D48"/>
    <w:rsid w:val="004355F5"/>
    <w:rsid w:val="004473FA"/>
    <w:rsid w:val="00460BBF"/>
    <w:rsid w:val="00460F81"/>
    <w:rsid w:val="00471026"/>
    <w:rsid w:val="00480747"/>
    <w:rsid w:val="004952FA"/>
    <w:rsid w:val="004A494A"/>
    <w:rsid w:val="004A57FE"/>
    <w:rsid w:val="004B6F5F"/>
    <w:rsid w:val="004D19B8"/>
    <w:rsid w:val="004D4C15"/>
    <w:rsid w:val="004D5EA2"/>
    <w:rsid w:val="004D67BB"/>
    <w:rsid w:val="004E2D3D"/>
    <w:rsid w:val="004F10BB"/>
    <w:rsid w:val="00500199"/>
    <w:rsid w:val="005118AD"/>
    <w:rsid w:val="0051503D"/>
    <w:rsid w:val="0052035B"/>
    <w:rsid w:val="00520753"/>
    <w:rsid w:val="005319DE"/>
    <w:rsid w:val="005378E1"/>
    <w:rsid w:val="00560AF5"/>
    <w:rsid w:val="00560DDB"/>
    <w:rsid w:val="005721E0"/>
    <w:rsid w:val="00577209"/>
    <w:rsid w:val="00581B31"/>
    <w:rsid w:val="00586DBE"/>
    <w:rsid w:val="005930BF"/>
    <w:rsid w:val="005C0E8B"/>
    <w:rsid w:val="005C2022"/>
    <w:rsid w:val="005D1413"/>
    <w:rsid w:val="005E0CC2"/>
    <w:rsid w:val="005E6008"/>
    <w:rsid w:val="005F635A"/>
    <w:rsid w:val="00606C38"/>
    <w:rsid w:val="006155F0"/>
    <w:rsid w:val="00616D1D"/>
    <w:rsid w:val="00621FEF"/>
    <w:rsid w:val="00634140"/>
    <w:rsid w:val="00654D7C"/>
    <w:rsid w:val="0065698B"/>
    <w:rsid w:val="00663E4D"/>
    <w:rsid w:val="00670652"/>
    <w:rsid w:val="0068389F"/>
    <w:rsid w:val="00685C7C"/>
    <w:rsid w:val="00691673"/>
    <w:rsid w:val="006929F9"/>
    <w:rsid w:val="006A3445"/>
    <w:rsid w:val="006A3E7B"/>
    <w:rsid w:val="006C2DD1"/>
    <w:rsid w:val="006D2335"/>
    <w:rsid w:val="007018DD"/>
    <w:rsid w:val="00715653"/>
    <w:rsid w:val="007156A2"/>
    <w:rsid w:val="00724059"/>
    <w:rsid w:val="00726CB9"/>
    <w:rsid w:val="00751BF5"/>
    <w:rsid w:val="007666DF"/>
    <w:rsid w:val="00775F54"/>
    <w:rsid w:val="00784527"/>
    <w:rsid w:val="00793411"/>
    <w:rsid w:val="007A310A"/>
    <w:rsid w:val="007B192F"/>
    <w:rsid w:val="007C7573"/>
    <w:rsid w:val="007D4484"/>
    <w:rsid w:val="00802688"/>
    <w:rsid w:val="00805CB3"/>
    <w:rsid w:val="0081233A"/>
    <w:rsid w:val="00824F24"/>
    <w:rsid w:val="00854DCC"/>
    <w:rsid w:val="00855EB6"/>
    <w:rsid w:val="008902C8"/>
    <w:rsid w:val="008A0251"/>
    <w:rsid w:val="008C2AA2"/>
    <w:rsid w:val="008D1F7F"/>
    <w:rsid w:val="008D2AEA"/>
    <w:rsid w:val="00922ECD"/>
    <w:rsid w:val="0092460D"/>
    <w:rsid w:val="00927DB3"/>
    <w:rsid w:val="009341C2"/>
    <w:rsid w:val="00935543"/>
    <w:rsid w:val="00940FD5"/>
    <w:rsid w:val="00944DF4"/>
    <w:rsid w:val="009503B3"/>
    <w:rsid w:val="009635D2"/>
    <w:rsid w:val="00976056"/>
    <w:rsid w:val="0099266C"/>
    <w:rsid w:val="00995061"/>
    <w:rsid w:val="009A2C74"/>
    <w:rsid w:val="009A4F15"/>
    <w:rsid w:val="009B7B9E"/>
    <w:rsid w:val="009E1AC0"/>
    <w:rsid w:val="00A05835"/>
    <w:rsid w:val="00A228C3"/>
    <w:rsid w:val="00A36E48"/>
    <w:rsid w:val="00A43F45"/>
    <w:rsid w:val="00A470B0"/>
    <w:rsid w:val="00A5328C"/>
    <w:rsid w:val="00A64C94"/>
    <w:rsid w:val="00A669AD"/>
    <w:rsid w:val="00A73B0B"/>
    <w:rsid w:val="00A77FC7"/>
    <w:rsid w:val="00A84F5D"/>
    <w:rsid w:val="00A856E5"/>
    <w:rsid w:val="00A87164"/>
    <w:rsid w:val="00A96956"/>
    <w:rsid w:val="00AA0E8A"/>
    <w:rsid w:val="00AA6ED6"/>
    <w:rsid w:val="00AC3A54"/>
    <w:rsid w:val="00AF4C85"/>
    <w:rsid w:val="00B15837"/>
    <w:rsid w:val="00B26C5F"/>
    <w:rsid w:val="00B37658"/>
    <w:rsid w:val="00B53178"/>
    <w:rsid w:val="00B53667"/>
    <w:rsid w:val="00B61DA8"/>
    <w:rsid w:val="00B63933"/>
    <w:rsid w:val="00B646C7"/>
    <w:rsid w:val="00BA68C5"/>
    <w:rsid w:val="00BC4762"/>
    <w:rsid w:val="00BC4E87"/>
    <w:rsid w:val="00BD7CC9"/>
    <w:rsid w:val="00C03CBB"/>
    <w:rsid w:val="00C106AD"/>
    <w:rsid w:val="00C17207"/>
    <w:rsid w:val="00C24F65"/>
    <w:rsid w:val="00C32A11"/>
    <w:rsid w:val="00C34051"/>
    <w:rsid w:val="00C412FE"/>
    <w:rsid w:val="00C53D5A"/>
    <w:rsid w:val="00C60B78"/>
    <w:rsid w:val="00C6141B"/>
    <w:rsid w:val="00C76997"/>
    <w:rsid w:val="00CB0108"/>
    <w:rsid w:val="00CE57F2"/>
    <w:rsid w:val="00D214ED"/>
    <w:rsid w:val="00D37E8D"/>
    <w:rsid w:val="00D67CE1"/>
    <w:rsid w:val="00D738B8"/>
    <w:rsid w:val="00D81511"/>
    <w:rsid w:val="00D931BC"/>
    <w:rsid w:val="00DC3660"/>
    <w:rsid w:val="00DC7BC7"/>
    <w:rsid w:val="00DD28BE"/>
    <w:rsid w:val="00DD551C"/>
    <w:rsid w:val="00DE0704"/>
    <w:rsid w:val="00E12D18"/>
    <w:rsid w:val="00E30B79"/>
    <w:rsid w:val="00E3438F"/>
    <w:rsid w:val="00E47CDE"/>
    <w:rsid w:val="00E50718"/>
    <w:rsid w:val="00E6684F"/>
    <w:rsid w:val="00E7060F"/>
    <w:rsid w:val="00E90EB1"/>
    <w:rsid w:val="00EC6792"/>
    <w:rsid w:val="00EF0E94"/>
    <w:rsid w:val="00EF4460"/>
    <w:rsid w:val="00EF674A"/>
    <w:rsid w:val="00F12252"/>
    <w:rsid w:val="00F43993"/>
    <w:rsid w:val="00F4418E"/>
    <w:rsid w:val="00F72BC4"/>
    <w:rsid w:val="00F75444"/>
    <w:rsid w:val="00F77FD8"/>
    <w:rsid w:val="00F81BC6"/>
    <w:rsid w:val="00FA0B0A"/>
    <w:rsid w:val="00FA35B1"/>
    <w:rsid w:val="00FB2F61"/>
    <w:rsid w:val="00FB7995"/>
    <w:rsid w:val="00FC39FA"/>
    <w:rsid w:val="00FD0152"/>
    <w:rsid w:val="00FD2435"/>
    <w:rsid w:val="00FE44F0"/>
    <w:rsid w:val="00FF4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96BAC5"/>
  <w14:defaultImageDpi w14:val="96"/>
  <w15:docId w15:val="{6E25D6DA-23C8-42B8-A28F-84686246C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51"/>
    <w:pPr>
      <w:spacing w:after="200" w:line="276" w:lineRule="auto"/>
    </w:pPr>
    <w:rPr>
      <w:rFonts w:asciiTheme="minorHAnsi" w:hAnsiTheme="minorHAnsi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1F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60B78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F02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F0251"/>
    <w:rPr>
      <w:rFonts w:asciiTheme="minorHAnsi" w:hAnsiTheme="minorHAnsi" w:cs="Times New Roman"/>
      <w:sz w:val="22"/>
      <w:szCs w:val="22"/>
      <w:lang w:val="en-US" w:eastAsia="x-none"/>
    </w:rPr>
  </w:style>
  <w:style w:type="paragraph" w:customStyle="1" w:styleId="Default">
    <w:name w:val="Default"/>
    <w:rsid w:val="002F0251"/>
    <w:pPr>
      <w:autoSpaceDE w:val="0"/>
      <w:autoSpaceDN w:val="0"/>
      <w:adjustRightInd w:val="0"/>
    </w:pPr>
    <w:rPr>
      <w:color w:val="000000"/>
      <w:lang w:val="en-US"/>
    </w:rPr>
  </w:style>
  <w:style w:type="character" w:styleId="Hyperlink">
    <w:name w:val="Hyperlink"/>
    <w:basedOn w:val="DefaultParagraphFont"/>
    <w:uiPriority w:val="99"/>
    <w:unhideWhenUsed/>
    <w:rsid w:val="002F0251"/>
    <w:rPr>
      <w:rFonts w:cs="Times New Roman"/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1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00199"/>
    <w:rPr>
      <w:rFonts w:ascii="Tahoma" w:hAnsi="Tahoma" w:cs="Tahoma"/>
      <w:sz w:val="16"/>
      <w:szCs w:val="16"/>
      <w:lang w:val="en-US" w:eastAsia="x-none"/>
    </w:rPr>
  </w:style>
  <w:style w:type="paragraph" w:styleId="ListParagraph">
    <w:name w:val="List Paragraph"/>
    <w:basedOn w:val="Normal"/>
    <w:uiPriority w:val="34"/>
    <w:qFormat/>
    <w:rsid w:val="00C1720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F62DB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C60B78"/>
    <w:rPr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E1F2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customStyle="1" w:styleId="rtejustify">
    <w:name w:val="rtejustify"/>
    <w:basedOn w:val="Normal"/>
    <w:rsid w:val="003E1F2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E1F27"/>
    <w:rPr>
      <w:b/>
      <w:bCs/>
    </w:rPr>
  </w:style>
  <w:style w:type="character" w:styleId="Emphasis">
    <w:name w:val="Emphasis"/>
    <w:uiPriority w:val="20"/>
    <w:qFormat/>
    <w:rsid w:val="00976056"/>
    <w:rPr>
      <w:rFonts w:cs="Times New Roman"/>
      <w:b/>
      <w:bCs/>
      <w:i/>
      <w:color w:val="FF0000"/>
      <w:sz w:val="24"/>
      <w:szCs w:val="36"/>
    </w:rPr>
  </w:style>
  <w:style w:type="paragraph" w:styleId="BodyText">
    <w:name w:val="Body Text"/>
    <w:basedOn w:val="Normal"/>
    <w:link w:val="BodyTextChar"/>
    <w:uiPriority w:val="1"/>
    <w:qFormat/>
    <w:rsid w:val="008C2AA2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C2AA2"/>
    <w:rPr>
      <w:lang w:val="en-US"/>
    </w:rPr>
  </w:style>
  <w:style w:type="character" w:customStyle="1" w:styleId="apple-converted-space">
    <w:name w:val="apple-converted-space"/>
    <w:basedOn w:val="DefaultParagraphFont"/>
    <w:rsid w:val="00D815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7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18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86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35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80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495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81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71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20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382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8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erose@uoguelph.ca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6A786C3E1C0446B651D55F80579CEC" ma:contentTypeVersion="10" ma:contentTypeDescription="Create a new document." ma:contentTypeScope="" ma:versionID="6d575b904816ca5b9f6c692053ab3924">
  <xsd:schema xmlns:xsd="http://www.w3.org/2001/XMLSchema" xmlns:xs="http://www.w3.org/2001/XMLSchema" xmlns:p="http://schemas.microsoft.com/office/2006/metadata/properties" xmlns:ns2="0e1720b0-403b-4a72-ade8-c663d2bd30e8" xmlns:ns3="d4b32c6a-a8d3-4da0-8c9b-a9423bb96ace" targetNamespace="http://schemas.microsoft.com/office/2006/metadata/properties" ma:root="true" ma:fieldsID="8ce480889b3dce2f2975d716b32e533d" ns2:_="" ns3:_="">
    <xsd:import namespace="0e1720b0-403b-4a72-ade8-c663d2bd30e8"/>
    <xsd:import namespace="d4b32c6a-a8d3-4da0-8c9b-a9423bb96a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720b0-403b-4a72-ade8-c663d2bd30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b193f5f-1873-4006-86b7-95c2ee4994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b32c6a-a8d3-4da0-8c9b-a9423bb96ac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37DD11-9BB1-4E5E-B4FD-B438DE2CA5AB}"/>
</file>

<file path=customXml/itemProps2.xml><?xml version="1.0" encoding="utf-8"?>
<ds:datastoreItem xmlns:ds="http://schemas.openxmlformats.org/officeDocument/2006/customXml" ds:itemID="{52A148DA-3FF4-4C71-8D75-52A6840A087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</dc:creator>
  <cp:lastModifiedBy>Deidre Rose</cp:lastModifiedBy>
  <cp:revision>2</cp:revision>
  <cp:lastPrinted>2018-05-15T20:43:00Z</cp:lastPrinted>
  <dcterms:created xsi:type="dcterms:W3CDTF">2023-07-10T15:02:00Z</dcterms:created>
  <dcterms:modified xsi:type="dcterms:W3CDTF">2023-07-10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12209959944f95cb1edef4bc524d54696fc88a610d0a1a63f3d88cd608fccf</vt:lpwstr>
  </property>
</Properties>
</file>